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68a02ce89a2a4c4790608bbd82b9bf74fbb49"/>
      <w:r>
        <w:rPr>
          <w:b/>
        </w:rPr>
        <w:t xml:space="preserve">ПРОТОКОЛ ЕЛЕКТРОННОГО АУКЦІОНУ № SUE001-UA-20211104-05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Могильницька ділянка. Вартість геологічної інформації – 52 192,99 грн (з ПДВ). Вартість пакету аукціонної документації – 10 980,65 грн (з ПДВ). Могильницька ділянка розташована за 2,5 км на південний схід від с. Стара Могильниця Теребовлянського (Тернопільського - відповідно до постанови Верховної Ради України «Про утворення та ліквідацію районів» від 17.07.2020 № 807-ІХ) району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40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Мороз Мирослав Володимирович, ІПН/РНОКПП: 23072274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 019,44 грн без ПДВ (чотири тисячі дев'ятнадцять гривень 4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401 944,00 грн без ПДВ (чотириста одна тисяча дев'ятсот сорок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4 116,6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ВИРОБИ З ТЕРЕБОВЛЯНСЬКОГО КАМЕНЮ", ЄДРПОУ: 44419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12:10Z</dcterms:created>
  <dcterms:modified xsi:type="dcterms:W3CDTF">2024-05-19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